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e1b2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df2b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a4c0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2:32:19Z</dcterms:created>
  <dcterms:modified xsi:type="dcterms:W3CDTF">2022-02-02T22:32:19Z</dcterms:modified>
</cp:coreProperties>
</file>